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6F2" w:rsidRDefault="00C666F2" w:rsidP="00AD3F50">
      <w:pPr>
        <w:rPr>
          <w:rFonts w:eastAsia="Calibri" w:cs="Times New Roman"/>
          <w:b/>
          <w:lang w:val="en-US"/>
        </w:rPr>
      </w:pPr>
    </w:p>
    <w:p w:rsidR="00AD3F50" w:rsidRDefault="00AD3F50" w:rsidP="00AD3F50">
      <w:pPr>
        <w:rPr>
          <w:b/>
        </w:rPr>
      </w:pPr>
      <w:r>
        <w:rPr>
          <w:rFonts w:eastAsia="Calibri" w:cs="Times New Roman"/>
          <w:b/>
          <w:lang w:val="en-US"/>
        </w:rPr>
        <w:t xml:space="preserve">Note: </w:t>
      </w:r>
      <w:r w:rsidRPr="00AD3F50">
        <w:rPr>
          <w:rFonts w:eastAsia="Calibri" w:cs="Times New Roman"/>
          <w:b/>
          <w:lang w:val="en-US"/>
        </w:rPr>
        <w:t xml:space="preserve">Incomplete forms or handwritten forms excluding signatures cannot be processed and will be returned. </w:t>
      </w:r>
      <w:r w:rsidRPr="00AD3F50">
        <w:rPr>
          <w:b/>
        </w:rPr>
        <w:t>C</w:t>
      </w:r>
      <w:r w:rsidR="00583608">
        <w:rPr>
          <w:b/>
        </w:rPr>
        <w:t>omplete using MS Word, p</w:t>
      </w:r>
      <w:r w:rsidR="00972EF2">
        <w:rPr>
          <w:b/>
        </w:rPr>
        <w:t xml:space="preserve">rint </w:t>
      </w:r>
      <w:r w:rsidR="00583608">
        <w:rPr>
          <w:b/>
        </w:rPr>
        <w:t xml:space="preserve">and </w:t>
      </w:r>
      <w:r w:rsidR="00972EF2">
        <w:rPr>
          <w:b/>
        </w:rPr>
        <w:t>s</w:t>
      </w:r>
      <w:r w:rsidRPr="00AD3F50">
        <w:rPr>
          <w:b/>
        </w:rPr>
        <w:t xml:space="preserve">ign </w:t>
      </w:r>
      <w:r w:rsidR="00583608">
        <w:rPr>
          <w:b/>
        </w:rPr>
        <w:t xml:space="preserve">the form and email </w:t>
      </w:r>
      <w:r w:rsidR="00021662">
        <w:rPr>
          <w:b/>
        </w:rPr>
        <w:t xml:space="preserve">it </w:t>
      </w:r>
      <w:r w:rsidR="00583608">
        <w:rPr>
          <w:b/>
        </w:rPr>
        <w:t>to your local Mobile Administrator. P</w:t>
      </w:r>
      <w:r w:rsidRPr="00AD3F50">
        <w:rPr>
          <w:b/>
        </w:rPr>
        <w:t xml:space="preserve">lease refer to the table below </w:t>
      </w:r>
      <w:r w:rsidR="00583608">
        <w:rPr>
          <w:b/>
        </w:rPr>
        <w:t>for details of</w:t>
      </w:r>
      <w:r w:rsidR="00B71CAA">
        <w:rPr>
          <w:b/>
        </w:rPr>
        <w:t xml:space="preserve"> the Mobile Administrator for your HSE area.</w:t>
      </w:r>
      <w:r w:rsidR="00583608">
        <w:rPr>
          <w:b/>
        </w:rPr>
        <w:t xml:space="preserve"> </w:t>
      </w:r>
    </w:p>
    <w:p w:rsidR="00C666F2" w:rsidRDefault="00C666F2" w:rsidP="009B359F">
      <w:pPr>
        <w:tabs>
          <w:tab w:val="left" w:pos="7684"/>
        </w:tabs>
        <w:rPr>
          <w:b/>
          <w:sz w:val="28"/>
          <w:szCs w:val="28"/>
        </w:rPr>
      </w:pPr>
    </w:p>
    <w:p w:rsidR="006237FA" w:rsidRPr="00B71CAA" w:rsidRDefault="00AD3F50" w:rsidP="009B359F">
      <w:pPr>
        <w:tabs>
          <w:tab w:val="left" w:pos="7684"/>
        </w:tabs>
        <w:rPr>
          <w:b/>
          <w:sz w:val="28"/>
          <w:szCs w:val="28"/>
          <w:u w:val="single"/>
        </w:rPr>
      </w:pPr>
      <w:r w:rsidRPr="00B71CAA">
        <w:rPr>
          <w:b/>
          <w:sz w:val="28"/>
          <w:szCs w:val="28"/>
          <w:u w:val="single"/>
        </w:rPr>
        <w:t>Guidelines:</w:t>
      </w:r>
      <w:r w:rsidR="006237FA" w:rsidRPr="00B71CAA">
        <w:rPr>
          <w:b/>
          <w:sz w:val="28"/>
          <w:szCs w:val="28"/>
          <w:u w:val="single"/>
        </w:rPr>
        <w:t xml:space="preserve"> </w:t>
      </w:r>
    </w:p>
    <w:p w:rsidR="00283177" w:rsidRDefault="006237FA" w:rsidP="00D42D93">
      <w:pPr>
        <w:pStyle w:val="NoSpacing"/>
        <w:numPr>
          <w:ilvl w:val="0"/>
          <w:numId w:val="10"/>
        </w:numPr>
      </w:pPr>
      <w:r>
        <w:t>Domain Username</w:t>
      </w:r>
      <w:r w:rsidR="00283177">
        <w:t>:</w:t>
      </w:r>
      <w:r w:rsidR="00283177" w:rsidRPr="00283177">
        <w:t xml:space="preserve"> </w:t>
      </w:r>
      <w:r w:rsidR="00283177">
        <w:t xml:space="preserve">User name used to log on to your PC </w:t>
      </w:r>
      <w:r w:rsidR="00583608">
        <w:t xml:space="preserve">/ Laptop </w:t>
      </w:r>
      <w:r w:rsidR="001037E8">
        <w:t>e.g.</w:t>
      </w:r>
      <w:r w:rsidR="00283177">
        <w:t xml:space="preserve"> Joe.Bloggs</w:t>
      </w:r>
    </w:p>
    <w:p w:rsidR="006237FA" w:rsidRDefault="001037E8" w:rsidP="00D42D93">
      <w:pPr>
        <w:pStyle w:val="NoSpacing"/>
        <w:numPr>
          <w:ilvl w:val="0"/>
          <w:numId w:val="10"/>
        </w:numPr>
      </w:pPr>
      <w:r>
        <w:t xml:space="preserve">HSE Postal Delivery Address: Provide a HSE delivery address that is accessible during business hours Monday to Friday </w:t>
      </w:r>
      <w:r w:rsidR="00B71CAA">
        <w:t>9am to 5pm</w:t>
      </w:r>
    </w:p>
    <w:p w:rsidR="00817DDC" w:rsidRDefault="001037E8" w:rsidP="00D42D93">
      <w:pPr>
        <w:pStyle w:val="NoSpacing"/>
        <w:numPr>
          <w:ilvl w:val="0"/>
          <w:numId w:val="10"/>
        </w:numPr>
      </w:pPr>
      <w:r>
        <w:t xml:space="preserve">HSE </w:t>
      </w:r>
      <w:r w:rsidR="006237FA">
        <w:t>Billing Address</w:t>
      </w:r>
      <w:r w:rsidR="00583608">
        <w:t xml:space="preserve">: </w:t>
      </w:r>
      <w:r>
        <w:t xml:space="preserve">This is required for billing </w:t>
      </w:r>
      <w:r w:rsidR="00B71CAA">
        <w:t>purposes</w:t>
      </w:r>
    </w:p>
    <w:p w:rsidR="00CB33A3" w:rsidRDefault="00CB33A3" w:rsidP="00CB33A3">
      <w:pPr>
        <w:pStyle w:val="NoSpacing"/>
        <w:ind w:left="720"/>
      </w:pPr>
    </w:p>
    <w:p w:rsidR="001037E8" w:rsidRDefault="001037E8" w:rsidP="001037E8">
      <w:pPr>
        <w:pStyle w:val="NoSpacing"/>
        <w:ind w:left="720"/>
      </w:pPr>
    </w:p>
    <w:p w:rsidR="00CB33A3" w:rsidRPr="00B71CAA" w:rsidRDefault="00583608" w:rsidP="001B5784">
      <w:pPr>
        <w:rPr>
          <w:b/>
          <w:sz w:val="28"/>
          <w:szCs w:val="28"/>
          <w:u w:val="single"/>
        </w:rPr>
      </w:pPr>
      <w:r w:rsidRPr="00B71CAA">
        <w:rPr>
          <w:b/>
          <w:sz w:val="28"/>
          <w:szCs w:val="28"/>
          <w:u w:val="single"/>
        </w:rPr>
        <w:t xml:space="preserve">Smartphone </w:t>
      </w:r>
      <w:r w:rsidR="00362E69">
        <w:rPr>
          <w:b/>
          <w:sz w:val="28"/>
          <w:szCs w:val="28"/>
          <w:u w:val="single"/>
        </w:rPr>
        <w:t xml:space="preserve">Re Allocation </w:t>
      </w:r>
      <w:r w:rsidRPr="00B71CAA">
        <w:rPr>
          <w:b/>
          <w:sz w:val="28"/>
          <w:szCs w:val="28"/>
          <w:u w:val="single"/>
        </w:rPr>
        <w:t>Connection Type:</w:t>
      </w:r>
      <w:r w:rsidR="006237FA" w:rsidRPr="00B71CAA">
        <w:rPr>
          <w:b/>
          <w:sz w:val="28"/>
          <w:szCs w:val="28"/>
          <w:u w:val="single"/>
        </w:rPr>
        <w:t xml:space="preserve"> </w:t>
      </w:r>
    </w:p>
    <w:p w:rsidR="006237FA" w:rsidRDefault="00362E69" w:rsidP="00D42D93">
      <w:pPr>
        <w:pStyle w:val="NoSpacing"/>
        <w:numPr>
          <w:ilvl w:val="0"/>
          <w:numId w:val="9"/>
        </w:numPr>
      </w:pPr>
      <w:r>
        <w:t xml:space="preserve">Current Owner Details: </w:t>
      </w:r>
      <w:r w:rsidR="00B71CAA">
        <w:t>This applies</w:t>
      </w:r>
      <w:r w:rsidR="001037E8">
        <w:t xml:space="preserve"> </w:t>
      </w:r>
      <w:r>
        <w:t xml:space="preserve">to the current user of the mobile name and email address </w:t>
      </w:r>
    </w:p>
    <w:p w:rsidR="00972EF2" w:rsidRDefault="00362E69" w:rsidP="002A3715">
      <w:pPr>
        <w:pStyle w:val="NoSpacing"/>
        <w:numPr>
          <w:ilvl w:val="0"/>
          <w:numId w:val="9"/>
        </w:numPr>
      </w:pPr>
      <w:r>
        <w:t xml:space="preserve">New User Details: This applies to the new user of the mobile name and email address </w:t>
      </w:r>
      <w:r w:rsidR="00B710B7">
        <w:t>and postal address</w:t>
      </w:r>
    </w:p>
    <w:p w:rsidR="00433DE6" w:rsidRDefault="009F70E4" w:rsidP="00433DE6">
      <w:pPr>
        <w:pStyle w:val="NoSpacing"/>
        <w:numPr>
          <w:ilvl w:val="0"/>
          <w:numId w:val="9"/>
        </w:numPr>
      </w:pPr>
      <w:r>
        <w:t xml:space="preserve">IMEI Number of the smartphone: This is required at all times you can locate the </w:t>
      </w:r>
      <w:proofErr w:type="spellStart"/>
      <w:r>
        <w:t>imei</w:t>
      </w:r>
      <w:proofErr w:type="spellEnd"/>
      <w:r>
        <w:t xml:space="preserve"> number by removing the battery from the smartphone and the </w:t>
      </w:r>
      <w:proofErr w:type="spellStart"/>
      <w:r>
        <w:t>imei</w:t>
      </w:r>
      <w:proofErr w:type="spellEnd"/>
      <w:r>
        <w:t xml:space="preserve"> number will be displayed on a white sticker</w:t>
      </w:r>
    </w:p>
    <w:p w:rsidR="00433DE6" w:rsidRDefault="00433DE6" w:rsidP="00433DE6">
      <w:pPr>
        <w:pStyle w:val="NoSpacing"/>
        <w:numPr>
          <w:ilvl w:val="0"/>
          <w:numId w:val="9"/>
        </w:numPr>
      </w:pPr>
      <w:r>
        <w:t>Make/model of device (go to settings on phone, scroll to about phone)</w:t>
      </w:r>
    </w:p>
    <w:p w:rsidR="00B710B7" w:rsidRDefault="00B710B7" w:rsidP="00B710B7">
      <w:pPr>
        <w:pStyle w:val="NoSpacing"/>
        <w:ind w:left="1080"/>
      </w:pPr>
      <w:bookmarkStart w:id="0" w:name="_GoBack"/>
      <w:bookmarkEnd w:id="0"/>
    </w:p>
    <w:p w:rsidR="00362E69" w:rsidRDefault="00B710B7" w:rsidP="00972EF2">
      <w:pPr>
        <w:tabs>
          <w:tab w:val="right" w:pos="10204"/>
        </w:tabs>
        <w:rPr>
          <w:b/>
          <w:sz w:val="28"/>
          <w:szCs w:val="28"/>
          <w:u w:val="single"/>
        </w:rPr>
      </w:pPr>
      <w:r w:rsidRPr="00B710B7">
        <w:rPr>
          <w:b/>
          <w:sz w:val="28"/>
          <w:szCs w:val="28"/>
          <w:u w:val="single"/>
        </w:rPr>
        <w:t xml:space="preserve">Smartphone </w:t>
      </w:r>
      <w:r>
        <w:rPr>
          <w:b/>
          <w:sz w:val="28"/>
          <w:szCs w:val="28"/>
          <w:u w:val="single"/>
        </w:rPr>
        <w:t xml:space="preserve">Re Allocation </w:t>
      </w:r>
      <w:r w:rsidRPr="00B710B7">
        <w:rPr>
          <w:b/>
          <w:sz w:val="28"/>
          <w:szCs w:val="28"/>
          <w:u w:val="single"/>
        </w:rPr>
        <w:t xml:space="preserve">Approval: </w:t>
      </w:r>
    </w:p>
    <w:p w:rsidR="00972EF2" w:rsidRDefault="00B71CAA" w:rsidP="00DE76BB">
      <w:pPr>
        <w:tabs>
          <w:tab w:val="right" w:pos="10204"/>
        </w:tabs>
        <w:jc w:val="center"/>
        <w:rPr>
          <w:rFonts w:ascii="Vodafone Rg" w:hAnsi="Vodafone Rg"/>
          <w:b/>
          <w:sz w:val="28"/>
          <w:szCs w:val="28"/>
        </w:rPr>
      </w:pPr>
      <w:r>
        <w:rPr>
          <w:rFonts w:ascii="Vodafone Rg" w:hAnsi="Vodafone Rg"/>
          <w:b/>
          <w:sz w:val="28"/>
          <w:szCs w:val="28"/>
        </w:rPr>
        <w:t xml:space="preserve">Your request form </w:t>
      </w:r>
      <w:r w:rsidR="00CB33A3">
        <w:rPr>
          <w:rFonts w:ascii="Vodafone Rg" w:hAnsi="Vodafone Rg"/>
          <w:b/>
          <w:sz w:val="28"/>
          <w:szCs w:val="28"/>
        </w:rPr>
        <w:t xml:space="preserve">must be signed by your  Line Manager and General Manager </w:t>
      </w:r>
    </w:p>
    <w:p w:rsidR="00CB33A3" w:rsidRDefault="00B71CAA" w:rsidP="00DE76BB">
      <w:pPr>
        <w:tabs>
          <w:tab w:val="right" w:pos="10204"/>
        </w:tabs>
        <w:jc w:val="center"/>
        <w:rPr>
          <w:rFonts w:ascii="Vodafone Rg" w:hAnsi="Vodafone Rg"/>
          <w:b/>
          <w:color w:val="FF0000"/>
          <w:sz w:val="28"/>
          <w:szCs w:val="28"/>
          <w:u w:val="single"/>
        </w:rPr>
      </w:pPr>
      <w:r>
        <w:rPr>
          <w:rFonts w:ascii="Vodafone Rg" w:hAnsi="Vodafone Rg"/>
          <w:b/>
          <w:color w:val="FF0000"/>
          <w:sz w:val="28"/>
          <w:szCs w:val="28"/>
          <w:u w:val="single"/>
        </w:rPr>
        <w:t>Signatures must be hand-</w:t>
      </w:r>
      <w:r w:rsidR="00DE76BB" w:rsidRPr="00255612">
        <w:rPr>
          <w:rFonts w:ascii="Vodafone Rg" w:hAnsi="Vodafone Rg"/>
          <w:b/>
          <w:color w:val="FF0000"/>
          <w:sz w:val="28"/>
          <w:szCs w:val="28"/>
          <w:u w:val="single"/>
        </w:rPr>
        <w:t>written</w:t>
      </w:r>
    </w:p>
    <w:p w:rsidR="00141E4D" w:rsidRDefault="00141E4D" w:rsidP="00DE76BB">
      <w:pPr>
        <w:tabs>
          <w:tab w:val="right" w:pos="10204"/>
        </w:tabs>
        <w:jc w:val="center"/>
        <w:rPr>
          <w:rFonts w:ascii="Vodafone Rg" w:hAnsi="Vodafone Rg"/>
          <w:b/>
          <w:color w:val="FF0000"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3"/>
        <w:gridCol w:w="3473"/>
        <w:gridCol w:w="3474"/>
      </w:tblGrid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  <w:r>
              <w:rPr>
                <w:color w:val="FF0000"/>
                <w:sz w:val="18"/>
                <w:szCs w:val="18"/>
                <w:u w:val="single"/>
              </w:rPr>
              <w:t>HSE Area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  <w:r>
              <w:rPr>
                <w:color w:val="FF0000"/>
                <w:sz w:val="18"/>
                <w:szCs w:val="18"/>
                <w:u w:val="single"/>
              </w:rPr>
              <w:t>Mobile Administrator Email Address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4472C" w:rsidRDefault="0044472C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  <w:r>
              <w:rPr>
                <w:color w:val="FF0000"/>
                <w:sz w:val="18"/>
                <w:szCs w:val="18"/>
                <w:u w:val="single"/>
              </w:rPr>
              <w:t xml:space="preserve">Domain Name </w:t>
            </w:r>
          </w:p>
          <w:p w:rsidR="0044472C" w:rsidRDefault="0044472C">
            <w:pPr>
              <w:tabs>
                <w:tab w:val="right" w:pos="10204"/>
              </w:tabs>
              <w:jc w:val="center"/>
              <w:rPr>
                <w:color w:val="FF0000"/>
                <w:sz w:val="18"/>
                <w:szCs w:val="18"/>
                <w:u w:val="single"/>
              </w:rPr>
            </w:pP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East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8" w:history="1">
              <w:r w:rsidR="0044472C">
                <w:rPr>
                  <w:rStyle w:val="Hyperlink"/>
                  <w:rFonts w:ascii="Calibri" w:hAnsi="Calibri" w:cs="Calibri"/>
                </w:rPr>
                <w:t>mobile.queries@hse.ie</w:t>
              </w:r>
            </w:hyperlink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- East</w:t>
            </w: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idlands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9" w:history="1">
              <w:r w:rsidR="0044472C">
                <w:rPr>
                  <w:rStyle w:val="Hyperlink"/>
                  <w:rFonts w:ascii="Calibri" w:hAnsi="Calibri" w:cs="Calibri"/>
                </w:rPr>
                <w:t>ictbizops.ml@hse.ie</w:t>
              </w:r>
            </w:hyperlink>
            <w:r w:rsidR="0044472C">
              <w:t xml:space="preserve">   Self Service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- Midlands</w:t>
            </w: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orth West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0" w:history="1">
              <w:r w:rsidR="00C17709">
                <w:rPr>
                  <w:rStyle w:val="Hyperlink"/>
                  <w:rFonts w:ascii="Arial" w:hAnsi="Arial" w:cs="Arial"/>
                  <w:sz w:val="20"/>
                  <w:szCs w:val="20"/>
                </w:rPr>
                <w:t>ICTBizops.NW@hse.ie</w:t>
              </w:r>
            </w:hyperlink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– </w:t>
            </w:r>
            <w:proofErr w:type="spellStart"/>
            <w:r>
              <w:rPr>
                <w:color w:val="000000" w:themeColor="text1"/>
                <w:sz w:val="18"/>
                <w:szCs w:val="18"/>
              </w:rPr>
              <w:t>NorthWest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- </w:t>
            </w:r>
            <w:r>
              <w:rPr>
                <w:rFonts w:cs="Arial"/>
                <w:sz w:val="18"/>
                <w:szCs w:val="18"/>
              </w:rPr>
              <w:t>NWHB domain</w:t>
            </w: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outh East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1" w:history="1">
              <w:r w:rsidR="00BC7169">
                <w:rPr>
                  <w:rStyle w:val="Hyperlink"/>
                  <w:rFonts w:ascii="Calibri" w:hAnsi="Calibri" w:cs="Calibri"/>
                </w:rPr>
                <w:t>ictbizops.south@hse.ie</w:t>
              </w:r>
            </w:hyperlink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- Southeast</w:t>
            </w: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idwest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2" w:history="1">
              <w:r w:rsidR="0044472C">
                <w:rPr>
                  <w:rStyle w:val="Hyperlink"/>
                  <w:rFonts w:ascii="Calibri" w:hAnsi="Calibri" w:cs="Calibri"/>
                </w:rPr>
                <w:t>Ictbizops.mw@hse.ie</w:t>
              </w:r>
            </w:hyperlink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- Midwest</w:t>
            </w: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North East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3" w:history="1">
              <w:r w:rsidR="0044472C">
                <w:rPr>
                  <w:rStyle w:val="Hyperlink"/>
                  <w:rFonts w:ascii="Calibri" w:hAnsi="Calibri" w:cs="Calibri"/>
                </w:rPr>
                <w:t>mobiles.ne@hse.ie</w:t>
              </w:r>
            </w:hyperlink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– Northeast - </w:t>
            </w:r>
            <w:r>
              <w:rPr>
                <w:rFonts w:cs="Arial"/>
                <w:sz w:val="18"/>
                <w:szCs w:val="18"/>
              </w:rPr>
              <w:t>NEHB Domain</w:t>
            </w: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outh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4" w:history="1">
              <w:r w:rsidR="0044472C">
                <w:rPr>
                  <w:rStyle w:val="Hyperlink"/>
                  <w:rFonts w:ascii="Calibri" w:hAnsi="Calibri" w:cs="Calibri"/>
                </w:rPr>
                <w:t>ictbizops.south@hse.ie</w:t>
              </w:r>
            </w:hyperlink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- South</w:t>
            </w:r>
          </w:p>
        </w:tc>
      </w:tr>
      <w:tr w:rsidR="0044472C" w:rsidTr="0044472C"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South – Cork University Hospital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33DE6">
            <w:pPr>
              <w:rPr>
                <w:rFonts w:ascii="Calibri" w:hAnsi="Calibri" w:cs="Calibri"/>
                <w:color w:val="0000FF"/>
                <w:u w:val="single"/>
              </w:rPr>
            </w:pPr>
            <w:hyperlink r:id="rId15" w:history="1">
              <w:r w:rsidR="0044472C">
                <w:rPr>
                  <w:rStyle w:val="Hyperlink"/>
                  <w:rFonts w:ascii="Calibri" w:hAnsi="Calibri" w:cs="Calibri"/>
                </w:rPr>
                <w:t>cuh.mcd@hse.ie</w:t>
              </w:r>
            </w:hyperlink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>- South</w:t>
            </w:r>
          </w:p>
        </w:tc>
      </w:tr>
      <w:tr w:rsidR="0044472C" w:rsidTr="0044472C">
        <w:trPr>
          <w:trHeight w:val="53"/>
        </w:trPr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West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rPr>
                <w:rFonts w:ascii="Calibri" w:hAnsi="Calibri" w:cs="Calibri"/>
                <w:color w:val="0000FF"/>
                <w:u w:val="single"/>
              </w:rPr>
            </w:pPr>
            <w:r>
              <w:t xml:space="preserve">Self Service </w:t>
            </w:r>
          </w:p>
        </w:tc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4472C" w:rsidRDefault="0044472C">
            <w:pPr>
              <w:tabs>
                <w:tab w:val="right" w:pos="10204"/>
              </w:tabs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color w:val="000000" w:themeColor="text1"/>
                <w:sz w:val="18"/>
                <w:szCs w:val="18"/>
              </w:rPr>
              <w:t>Healthirl</w:t>
            </w:r>
            <w:proofErr w:type="spellEnd"/>
            <w:r>
              <w:rPr>
                <w:color w:val="000000" w:themeColor="text1"/>
                <w:sz w:val="18"/>
                <w:szCs w:val="18"/>
              </w:rPr>
              <w:t xml:space="preserve"> - West</w:t>
            </w:r>
          </w:p>
        </w:tc>
      </w:tr>
    </w:tbl>
    <w:p w:rsidR="00590CAA" w:rsidRPr="004E46DB" w:rsidRDefault="00590CAA" w:rsidP="0083131D">
      <w:pPr>
        <w:pStyle w:val="ListParagraph"/>
        <w:spacing w:after="160" w:line="259" w:lineRule="auto"/>
        <w:rPr>
          <w:rFonts w:ascii="Vodafone Rg" w:hAnsi="Vodafone Rg"/>
          <w:b/>
          <w:color w:val="333333"/>
          <w:sz w:val="28"/>
          <w:szCs w:val="28"/>
          <w:shd w:val="clear" w:color="auto" w:fill="FFFFFF"/>
        </w:rPr>
      </w:pPr>
    </w:p>
    <w:sectPr w:rsidR="00590CAA" w:rsidRPr="004E46DB" w:rsidSect="00C666F2">
      <w:headerReference w:type="default" r:id="rId16"/>
      <w:footerReference w:type="default" r:id="rId17"/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F0E" w:rsidRDefault="00FA2F0E" w:rsidP="00BC3C45">
      <w:pPr>
        <w:spacing w:after="0" w:line="240" w:lineRule="auto"/>
      </w:pPr>
      <w:r>
        <w:separator/>
      </w:r>
    </w:p>
  </w:endnote>
  <w:endnote w:type="continuationSeparator" w:id="0">
    <w:p w:rsidR="00FA2F0E" w:rsidRDefault="00FA2F0E" w:rsidP="00BC3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odafone Rg">
    <w:altName w:val="Franklin Gothic Medium Cond"/>
    <w:charset w:val="00"/>
    <w:family w:val="swiss"/>
    <w:pitch w:val="variable"/>
    <w:sig w:usb0="00000001" w:usb1="4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C45" w:rsidRPr="00BC3C45" w:rsidRDefault="004E743D" w:rsidP="004E743D">
    <w:pPr>
      <w:pStyle w:val="Footer"/>
      <w:tabs>
        <w:tab w:val="clear" w:pos="9026"/>
        <w:tab w:val="right" w:pos="8505"/>
      </w:tabs>
      <w:ind w:right="565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C90E4E">
      <w:rPr>
        <w:sz w:val="20"/>
        <w:szCs w:val="20"/>
      </w:rPr>
      <w:tab/>
      <w:t>March 2020</w:t>
    </w:r>
    <w:r>
      <w:rPr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F0E" w:rsidRDefault="00FA2F0E" w:rsidP="00BC3C45">
      <w:pPr>
        <w:spacing w:after="0" w:line="240" w:lineRule="auto"/>
      </w:pPr>
      <w:r>
        <w:separator/>
      </w:r>
    </w:p>
  </w:footnote>
  <w:footnote w:type="continuationSeparator" w:id="0">
    <w:p w:rsidR="00FA2F0E" w:rsidRDefault="00FA2F0E" w:rsidP="00BC3C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2D93" w:rsidRDefault="00D42D93" w:rsidP="00583608">
    <w:pPr>
      <w:ind w:left="1440" w:firstLine="720"/>
      <w:rPr>
        <w:rFonts w:eastAsia="Calibri" w:cs="Times New Roman"/>
        <w:b/>
        <w:sz w:val="28"/>
        <w:szCs w:val="28"/>
        <w:u w:val="single"/>
        <w:lang w:val="en-US"/>
      </w:rPr>
    </w:pPr>
    <w:r w:rsidRPr="008C3B9C">
      <w:rPr>
        <w:rFonts w:ascii="Arial" w:hAnsi="Arial" w:cs="Arial"/>
        <w:noProof/>
        <w:color w:val="000000" w:themeColor="text1"/>
      </w:rPr>
      <w:drawing>
        <wp:anchor distT="0" distB="0" distL="114300" distR="114300" simplePos="0" relativeHeight="251661312" behindDoc="0" locked="0" layoutInCell="1" allowOverlap="1" wp14:anchorId="4F113F21" wp14:editId="63AFA742">
          <wp:simplePos x="0" y="0"/>
          <wp:positionH relativeFrom="column">
            <wp:posOffset>-334645</wp:posOffset>
          </wp:positionH>
          <wp:positionV relativeFrom="paragraph">
            <wp:posOffset>-337185</wp:posOffset>
          </wp:positionV>
          <wp:extent cx="1273810" cy="848360"/>
          <wp:effectExtent l="0" t="0" r="254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3810" cy="84836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2D93" w:rsidRDefault="00D42D93" w:rsidP="00583608">
    <w:pPr>
      <w:ind w:left="1440" w:firstLine="720"/>
      <w:rPr>
        <w:rFonts w:eastAsia="Calibri" w:cs="Times New Roman"/>
        <w:b/>
        <w:sz w:val="28"/>
        <w:szCs w:val="28"/>
        <w:u w:val="single"/>
        <w:lang w:val="en-US"/>
      </w:rPr>
    </w:pPr>
  </w:p>
  <w:p w:rsidR="00AD3F50" w:rsidRPr="009B359F" w:rsidRDefault="00AD3F50" w:rsidP="00362E69">
    <w:pPr>
      <w:jc w:val="center"/>
      <w:rPr>
        <w:sz w:val="28"/>
        <w:szCs w:val="28"/>
        <w:u w:val="single"/>
      </w:rPr>
    </w:pPr>
    <w:r w:rsidRPr="009B359F">
      <w:rPr>
        <w:rFonts w:eastAsia="Calibri" w:cs="Times New Roman"/>
        <w:b/>
        <w:sz w:val="28"/>
        <w:szCs w:val="28"/>
        <w:u w:val="single"/>
        <w:lang w:val="en-US"/>
      </w:rPr>
      <w:t>Guidelines</w:t>
    </w:r>
    <w:r w:rsidR="00224849">
      <w:rPr>
        <w:rFonts w:eastAsia="Calibri" w:cs="Times New Roman"/>
        <w:b/>
        <w:sz w:val="28"/>
        <w:szCs w:val="28"/>
        <w:u w:val="single"/>
        <w:lang w:val="en-US"/>
      </w:rPr>
      <w:t xml:space="preserve"> </w:t>
    </w:r>
    <w:r w:rsidRPr="009B359F">
      <w:rPr>
        <w:rFonts w:eastAsia="Calibri" w:cs="Times New Roman"/>
        <w:b/>
        <w:sz w:val="28"/>
        <w:szCs w:val="28"/>
        <w:u w:val="single"/>
        <w:lang w:val="en-US"/>
      </w:rPr>
      <w:t xml:space="preserve">on </w:t>
    </w:r>
    <w:r w:rsidR="00583608">
      <w:rPr>
        <w:rFonts w:eastAsia="Calibri" w:cs="Times New Roman"/>
        <w:b/>
        <w:sz w:val="28"/>
        <w:szCs w:val="28"/>
        <w:u w:val="single"/>
        <w:lang w:val="en-US"/>
      </w:rPr>
      <w:t>C</w:t>
    </w:r>
    <w:r w:rsidRPr="009B359F">
      <w:rPr>
        <w:rFonts w:eastAsia="Calibri" w:cs="Times New Roman"/>
        <w:b/>
        <w:sz w:val="28"/>
        <w:szCs w:val="28"/>
        <w:u w:val="single"/>
        <w:lang w:val="en-US"/>
      </w:rPr>
      <w:t xml:space="preserve">ompleting National Smartphone </w:t>
    </w:r>
    <w:r w:rsidR="00362E69">
      <w:rPr>
        <w:rFonts w:eastAsia="Calibri" w:cs="Times New Roman"/>
        <w:b/>
        <w:sz w:val="28"/>
        <w:szCs w:val="28"/>
        <w:u w:val="single"/>
        <w:lang w:val="en-US"/>
      </w:rPr>
      <w:t xml:space="preserve">Re Allocation </w:t>
    </w:r>
    <w:r w:rsidRPr="009B359F">
      <w:rPr>
        <w:rFonts w:eastAsia="Calibri" w:cs="Times New Roman"/>
        <w:b/>
        <w:sz w:val="28"/>
        <w:szCs w:val="28"/>
        <w:u w:val="single"/>
        <w:lang w:val="en-US"/>
      </w:rPr>
      <w:t>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958A9"/>
    <w:multiLevelType w:val="hybridMultilevel"/>
    <w:tmpl w:val="FE54AA54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1414E"/>
    <w:multiLevelType w:val="hybridMultilevel"/>
    <w:tmpl w:val="1618DB0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31559B"/>
    <w:multiLevelType w:val="hybridMultilevel"/>
    <w:tmpl w:val="C72A493A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D7777"/>
    <w:multiLevelType w:val="hybridMultilevel"/>
    <w:tmpl w:val="C180FAA8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8851DA"/>
    <w:multiLevelType w:val="hybridMultilevel"/>
    <w:tmpl w:val="D82E108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60D93"/>
    <w:multiLevelType w:val="hybridMultilevel"/>
    <w:tmpl w:val="FA86A6F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57E15"/>
    <w:multiLevelType w:val="hybridMultilevel"/>
    <w:tmpl w:val="91005AF8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632D1"/>
    <w:multiLevelType w:val="hybridMultilevel"/>
    <w:tmpl w:val="799CC1FE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FE2340"/>
    <w:multiLevelType w:val="hybridMultilevel"/>
    <w:tmpl w:val="26222CD6"/>
    <w:lvl w:ilvl="0" w:tplc="D55EFE3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3F1A32"/>
    <w:multiLevelType w:val="hybridMultilevel"/>
    <w:tmpl w:val="546C0FD8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121B2"/>
    <w:multiLevelType w:val="hybridMultilevel"/>
    <w:tmpl w:val="EB3026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0"/>
  </w:num>
  <w:num w:numId="5">
    <w:abstractNumId w:val="2"/>
  </w:num>
  <w:num w:numId="6">
    <w:abstractNumId w:val="4"/>
  </w:num>
  <w:num w:numId="7">
    <w:abstractNumId w:val="9"/>
  </w:num>
  <w:num w:numId="8">
    <w:abstractNumId w:val="7"/>
  </w:num>
  <w:num w:numId="9">
    <w:abstractNumId w:val="3"/>
  </w:num>
  <w:num w:numId="10">
    <w:abstractNumId w:val="1"/>
  </w:num>
  <w:num w:numId="11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DSxsDCwNDc3N7BU0lEKTi0uzszPAykwrAUAg5rL4iwAAAA="/>
  </w:docVars>
  <w:rsids>
    <w:rsidRoot w:val="004F22B6"/>
    <w:rsid w:val="000114FD"/>
    <w:rsid w:val="00021662"/>
    <w:rsid w:val="000247FA"/>
    <w:rsid w:val="000312F8"/>
    <w:rsid w:val="0003437F"/>
    <w:rsid w:val="0005098F"/>
    <w:rsid w:val="0005604E"/>
    <w:rsid w:val="00064CE2"/>
    <w:rsid w:val="00070342"/>
    <w:rsid w:val="00087D08"/>
    <w:rsid w:val="000A337A"/>
    <w:rsid w:val="000A5B5D"/>
    <w:rsid w:val="000A6D7D"/>
    <w:rsid w:val="000D19DA"/>
    <w:rsid w:val="000F0481"/>
    <w:rsid w:val="000F7B60"/>
    <w:rsid w:val="001037E8"/>
    <w:rsid w:val="00123913"/>
    <w:rsid w:val="00130CF9"/>
    <w:rsid w:val="00141064"/>
    <w:rsid w:val="00141E4D"/>
    <w:rsid w:val="0014483D"/>
    <w:rsid w:val="00162148"/>
    <w:rsid w:val="001761BA"/>
    <w:rsid w:val="0018553D"/>
    <w:rsid w:val="00186557"/>
    <w:rsid w:val="00187C97"/>
    <w:rsid w:val="001B5784"/>
    <w:rsid w:val="001D195F"/>
    <w:rsid w:val="001E170A"/>
    <w:rsid w:val="001E6DAE"/>
    <w:rsid w:val="001F5E79"/>
    <w:rsid w:val="001F665B"/>
    <w:rsid w:val="00203FF5"/>
    <w:rsid w:val="00204764"/>
    <w:rsid w:val="00207AD2"/>
    <w:rsid w:val="00217D90"/>
    <w:rsid w:val="00224849"/>
    <w:rsid w:val="0022655A"/>
    <w:rsid w:val="002402DC"/>
    <w:rsid w:val="00255612"/>
    <w:rsid w:val="00274DEB"/>
    <w:rsid w:val="002826F3"/>
    <w:rsid w:val="00283177"/>
    <w:rsid w:val="00286E28"/>
    <w:rsid w:val="002A1902"/>
    <w:rsid w:val="002A22B1"/>
    <w:rsid w:val="002A3715"/>
    <w:rsid w:val="002A4493"/>
    <w:rsid w:val="002A4C76"/>
    <w:rsid w:val="002C4C0B"/>
    <w:rsid w:val="002D0CC5"/>
    <w:rsid w:val="002D2B64"/>
    <w:rsid w:val="002D74CE"/>
    <w:rsid w:val="002F16DA"/>
    <w:rsid w:val="002F2F7C"/>
    <w:rsid w:val="00317BBE"/>
    <w:rsid w:val="0033309E"/>
    <w:rsid w:val="00337671"/>
    <w:rsid w:val="00353C91"/>
    <w:rsid w:val="00362E69"/>
    <w:rsid w:val="00365EEB"/>
    <w:rsid w:val="00366EF4"/>
    <w:rsid w:val="00377173"/>
    <w:rsid w:val="003B49EA"/>
    <w:rsid w:val="003B59C2"/>
    <w:rsid w:val="003D5284"/>
    <w:rsid w:val="003E62A0"/>
    <w:rsid w:val="003F4990"/>
    <w:rsid w:val="00417DCC"/>
    <w:rsid w:val="00430C92"/>
    <w:rsid w:val="00432684"/>
    <w:rsid w:val="00433DE6"/>
    <w:rsid w:val="00436790"/>
    <w:rsid w:val="00441FB7"/>
    <w:rsid w:val="0044280D"/>
    <w:rsid w:val="0044472C"/>
    <w:rsid w:val="00447BF3"/>
    <w:rsid w:val="00470A98"/>
    <w:rsid w:val="00496522"/>
    <w:rsid w:val="004A3613"/>
    <w:rsid w:val="004B4365"/>
    <w:rsid w:val="004D49FB"/>
    <w:rsid w:val="004D597A"/>
    <w:rsid w:val="004D60CB"/>
    <w:rsid w:val="004D7730"/>
    <w:rsid w:val="004E743D"/>
    <w:rsid w:val="004F22B6"/>
    <w:rsid w:val="00506727"/>
    <w:rsid w:val="00532C8F"/>
    <w:rsid w:val="00534C81"/>
    <w:rsid w:val="00547614"/>
    <w:rsid w:val="00583608"/>
    <w:rsid w:val="00590CAA"/>
    <w:rsid w:val="005C5F30"/>
    <w:rsid w:val="005D2302"/>
    <w:rsid w:val="005D474F"/>
    <w:rsid w:val="005F64E0"/>
    <w:rsid w:val="006237FA"/>
    <w:rsid w:val="0063657F"/>
    <w:rsid w:val="00653813"/>
    <w:rsid w:val="00654680"/>
    <w:rsid w:val="006A3B0D"/>
    <w:rsid w:val="006A7AC6"/>
    <w:rsid w:val="006C226F"/>
    <w:rsid w:val="006D382E"/>
    <w:rsid w:val="006E0442"/>
    <w:rsid w:val="006E3F42"/>
    <w:rsid w:val="00700B74"/>
    <w:rsid w:val="007017B7"/>
    <w:rsid w:val="007139E5"/>
    <w:rsid w:val="00723041"/>
    <w:rsid w:val="007769B2"/>
    <w:rsid w:val="00787577"/>
    <w:rsid w:val="007912B9"/>
    <w:rsid w:val="007A649F"/>
    <w:rsid w:val="007A73A8"/>
    <w:rsid w:val="007B3D34"/>
    <w:rsid w:val="007F69AA"/>
    <w:rsid w:val="008029B4"/>
    <w:rsid w:val="008121B6"/>
    <w:rsid w:val="008171A3"/>
    <w:rsid w:val="00817DDC"/>
    <w:rsid w:val="0083131D"/>
    <w:rsid w:val="00831B29"/>
    <w:rsid w:val="0083289F"/>
    <w:rsid w:val="008331A5"/>
    <w:rsid w:val="0083474F"/>
    <w:rsid w:val="00843473"/>
    <w:rsid w:val="00856435"/>
    <w:rsid w:val="008836E6"/>
    <w:rsid w:val="008C12A7"/>
    <w:rsid w:val="008C3980"/>
    <w:rsid w:val="008F5C52"/>
    <w:rsid w:val="0094283C"/>
    <w:rsid w:val="0094763C"/>
    <w:rsid w:val="00965628"/>
    <w:rsid w:val="00972EF2"/>
    <w:rsid w:val="00976476"/>
    <w:rsid w:val="00986D15"/>
    <w:rsid w:val="00994E93"/>
    <w:rsid w:val="00997E1D"/>
    <w:rsid w:val="009A0B1F"/>
    <w:rsid w:val="009A38A1"/>
    <w:rsid w:val="009A49B6"/>
    <w:rsid w:val="009B359F"/>
    <w:rsid w:val="009B3E80"/>
    <w:rsid w:val="009E1B0D"/>
    <w:rsid w:val="009F70E4"/>
    <w:rsid w:val="00A00963"/>
    <w:rsid w:val="00A02FC7"/>
    <w:rsid w:val="00A06DA2"/>
    <w:rsid w:val="00A14DD6"/>
    <w:rsid w:val="00A365C9"/>
    <w:rsid w:val="00A43294"/>
    <w:rsid w:val="00A437F8"/>
    <w:rsid w:val="00A438B2"/>
    <w:rsid w:val="00A60281"/>
    <w:rsid w:val="00A65CB4"/>
    <w:rsid w:val="00A71F75"/>
    <w:rsid w:val="00A85ADF"/>
    <w:rsid w:val="00A909C6"/>
    <w:rsid w:val="00AA4088"/>
    <w:rsid w:val="00AC4AC3"/>
    <w:rsid w:val="00AD3F50"/>
    <w:rsid w:val="00AD6BDF"/>
    <w:rsid w:val="00B015D8"/>
    <w:rsid w:val="00B01C20"/>
    <w:rsid w:val="00B047BB"/>
    <w:rsid w:val="00B05FFA"/>
    <w:rsid w:val="00B1155E"/>
    <w:rsid w:val="00B15DF2"/>
    <w:rsid w:val="00B4430E"/>
    <w:rsid w:val="00B67880"/>
    <w:rsid w:val="00B710B7"/>
    <w:rsid w:val="00B71CAA"/>
    <w:rsid w:val="00B81CB8"/>
    <w:rsid w:val="00B94FBE"/>
    <w:rsid w:val="00BC3C45"/>
    <w:rsid w:val="00BC7169"/>
    <w:rsid w:val="00BD16AA"/>
    <w:rsid w:val="00C1183A"/>
    <w:rsid w:val="00C17709"/>
    <w:rsid w:val="00C6603D"/>
    <w:rsid w:val="00C666F2"/>
    <w:rsid w:val="00C73AC8"/>
    <w:rsid w:val="00C90E4E"/>
    <w:rsid w:val="00CA1521"/>
    <w:rsid w:val="00CB33A3"/>
    <w:rsid w:val="00CD6343"/>
    <w:rsid w:val="00CE7A6F"/>
    <w:rsid w:val="00CF1D7A"/>
    <w:rsid w:val="00D25239"/>
    <w:rsid w:val="00D2799E"/>
    <w:rsid w:val="00D37DC3"/>
    <w:rsid w:val="00D42D93"/>
    <w:rsid w:val="00D51883"/>
    <w:rsid w:val="00D84597"/>
    <w:rsid w:val="00D94C57"/>
    <w:rsid w:val="00D96A61"/>
    <w:rsid w:val="00D97D89"/>
    <w:rsid w:val="00DB5EFE"/>
    <w:rsid w:val="00DC0196"/>
    <w:rsid w:val="00DD1D2F"/>
    <w:rsid w:val="00DE76BB"/>
    <w:rsid w:val="00E04A8C"/>
    <w:rsid w:val="00E20C8A"/>
    <w:rsid w:val="00E40A72"/>
    <w:rsid w:val="00E5603F"/>
    <w:rsid w:val="00E562AE"/>
    <w:rsid w:val="00E57863"/>
    <w:rsid w:val="00E57896"/>
    <w:rsid w:val="00E57B65"/>
    <w:rsid w:val="00E70259"/>
    <w:rsid w:val="00E77475"/>
    <w:rsid w:val="00EB409A"/>
    <w:rsid w:val="00ED5273"/>
    <w:rsid w:val="00EE1FBE"/>
    <w:rsid w:val="00F0029C"/>
    <w:rsid w:val="00F035BE"/>
    <w:rsid w:val="00F12ADC"/>
    <w:rsid w:val="00F22372"/>
    <w:rsid w:val="00F32243"/>
    <w:rsid w:val="00F44E0A"/>
    <w:rsid w:val="00F5726B"/>
    <w:rsid w:val="00F76EFD"/>
    <w:rsid w:val="00F924D2"/>
    <w:rsid w:val="00F9334C"/>
    <w:rsid w:val="00F95A7E"/>
    <w:rsid w:val="00FA2F0E"/>
    <w:rsid w:val="00FA781D"/>
    <w:rsid w:val="00FA7AB3"/>
    <w:rsid w:val="00FC17A0"/>
    <w:rsid w:val="00FC41B3"/>
    <w:rsid w:val="00FC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9EA75E8"/>
  <w15:docId w15:val="{7C6D477D-273C-4BF2-816F-791B23032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2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3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3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C45"/>
  </w:style>
  <w:style w:type="paragraph" w:styleId="Footer">
    <w:name w:val="footer"/>
    <w:basedOn w:val="Normal"/>
    <w:link w:val="FooterChar"/>
    <w:uiPriority w:val="99"/>
    <w:unhideWhenUsed/>
    <w:rsid w:val="00BC3C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C45"/>
  </w:style>
  <w:style w:type="character" w:styleId="Hyperlink">
    <w:name w:val="Hyperlink"/>
    <w:basedOn w:val="DefaultParagraphFont"/>
    <w:uiPriority w:val="99"/>
    <w:unhideWhenUsed/>
    <w:rsid w:val="00653813"/>
    <w:rPr>
      <w:color w:val="0000FF" w:themeColor="hyperlink"/>
      <w:u w:val="single"/>
    </w:rPr>
  </w:style>
  <w:style w:type="paragraph" w:styleId="NoSpacing">
    <w:name w:val="No Spacing"/>
    <w:link w:val="NoSpacingChar"/>
    <w:qFormat/>
    <w:rsid w:val="00C6603D"/>
    <w:pPr>
      <w:spacing w:after="0" w:line="240" w:lineRule="auto"/>
    </w:pPr>
  </w:style>
  <w:style w:type="paragraph" w:styleId="ListParagraph">
    <w:name w:val="List Paragraph"/>
    <w:aliases w:val="Bullet Number,lp1"/>
    <w:basedOn w:val="Normal"/>
    <w:link w:val="ListParagraphChar"/>
    <w:uiPriority w:val="34"/>
    <w:qFormat/>
    <w:rsid w:val="0007034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85ADF"/>
    <w:rPr>
      <w:color w:val="800080" w:themeColor="followedHyperlink"/>
      <w:u w:val="single"/>
    </w:rPr>
  </w:style>
  <w:style w:type="character" w:customStyle="1" w:styleId="ListParagraphChar">
    <w:name w:val="List Paragraph Char"/>
    <w:aliases w:val="Bullet Number Char,lp1 Char"/>
    <w:basedOn w:val="DefaultParagraphFont"/>
    <w:link w:val="ListParagraph"/>
    <w:uiPriority w:val="34"/>
    <w:locked/>
    <w:rsid w:val="006237FA"/>
  </w:style>
  <w:style w:type="character" w:customStyle="1" w:styleId="NoSpacingChar">
    <w:name w:val="No Spacing Char"/>
    <w:basedOn w:val="DefaultParagraphFont"/>
    <w:link w:val="NoSpacing"/>
    <w:rsid w:val="006237FA"/>
  </w:style>
  <w:style w:type="character" w:customStyle="1" w:styleId="ilfuvd">
    <w:name w:val="ilfuvd"/>
    <w:basedOn w:val="DefaultParagraphFont"/>
    <w:rsid w:val="00D27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1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bile.queries@hse.ie" TargetMode="External"/><Relationship Id="rId13" Type="http://schemas.openxmlformats.org/officeDocument/2006/relationships/hyperlink" Target="mailto:mobiles.ne@hse.i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ctbizops.mw@hse.i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ctbizops.south@hse.i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uh.mcd@hse.ie" TargetMode="External"/><Relationship Id="rId10" Type="http://schemas.openxmlformats.org/officeDocument/2006/relationships/hyperlink" Target="mailto:ICTBizops.NW@hse.i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ictbizops.ml@hse.ie" TargetMode="External"/><Relationship Id="rId14" Type="http://schemas.openxmlformats.org/officeDocument/2006/relationships/hyperlink" Target="mailto:ictbizops.south@hse.i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FEC28-DE6F-4CFD-82C5-818ED59DE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iver.Cassidy</dc:creator>
  <cp:lastModifiedBy>Avril Rowe</cp:lastModifiedBy>
  <cp:revision>18</cp:revision>
  <cp:lastPrinted>2019-07-01T07:54:00Z</cp:lastPrinted>
  <dcterms:created xsi:type="dcterms:W3CDTF">2019-07-09T10:59:00Z</dcterms:created>
  <dcterms:modified xsi:type="dcterms:W3CDTF">2021-10-06T13:11:00Z</dcterms:modified>
</cp:coreProperties>
</file>